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12</w:t>
      </w:r>
      <w:r>
        <w:t xml:space="preserve"> </w:t>
      </w:r>
      <w:r>
        <w:t xml:space="preserve">September,</w:t>
      </w:r>
      <w:r>
        <w:t xml:space="preserve"> </w:t>
      </w:r>
      <w:r>
        <w:t xml:space="preserve">2024</w:t>
      </w:r>
    </w:p>
    <w:p>
      <w:pPr>
        <w:pStyle w:val="FirstParagraph"/>
      </w:pPr>
      <w:r>
        <w:t xml:space="preserve">This script constructs real-time winter-run redd dewatering estimates based on most recent data available from CDFW (September 10, 2024) for winter-run data and dewatering estimates from USFWS (2006; see citation). Data are also available in 2024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Start w:id="30" w:name="X59d5e478ad6d807a5a74b9051fa2412e5aa8989"/>
    <w:p>
      <w:pPr>
        <w:pStyle w:val="Heading1"/>
      </w:pPr>
      <w:r>
        <w:t xml:space="preserve">Current Winter-run Chinook Salmon Redd Count</w:t>
      </w:r>
    </w:p>
    <w:p>
      <w:pPr>
        <w:pStyle w:val="FirstParagraph"/>
      </w:pPr>
      <w:r>
        <w:t xml:space="preserve">As of August 21, 2024, the unexpanded redd count is</w:t>
      </w:r>
      <w:r>
        <w:t xml:space="preserve"> </w:t>
      </w:r>
      <w:r>
        <w:rPr>
          <w:bCs/>
          <w:b/>
        </w:rPr>
        <w:t xml:space="preserve">147</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and thus we focus on an expansion factor of 2 to represent expected final redd count and support decision-mak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Estimated total number of Winter-run redds and resulting number of redds that represent 1% of the population. Estimated total redds are based on current count and expansion number representing average 2005-2022 expan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xpansion 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otal Red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urrent Cou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4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xpan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94</w:t>
            </w:r>
          </w:p>
        </w:tc>
      </w:tr>
    </w:tbl>
    <w:bookmarkStart w:id="23" w:name="chinook-salmon-dewatered-redd-estimates"/>
    <w:p>
      <w:pPr>
        <w:pStyle w:val="Heading2"/>
      </w:pPr>
      <w:r>
        <w:t xml:space="preserve">Chinook Salmon Dewatered Redd Estimates</w:t>
      </w:r>
    </w:p>
    <w:p>
      <w:pPr>
        <w:pStyle w:val="FirstParagraph"/>
      </w:pPr>
      <w:r>
        <w:t xml:space="preserve">As of September 10, 2024,</w:t>
      </w:r>
      <w:r>
        <w:t xml:space="preserve"> </w:t>
      </w:r>
      <w:r>
        <w:rPr>
          <w:bCs/>
          <w:b/>
        </w:rPr>
        <w:t xml:space="preserve">3</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14</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mergence timing were predicted from average water temperatures over the same time period. Fall-run dewatered redd estimates range from</w:t>
      </w:r>
      <w:r>
        <w:t xml:space="preserve"> </w:t>
      </w:r>
      <w:r>
        <w:rPr>
          <w:bCs/>
          <w:b/>
        </w:rPr>
        <w:t xml:space="preserve">6.7</w:t>
      </w:r>
      <w:r>
        <w:t xml:space="preserve"> </w:t>
      </w:r>
      <w:r>
        <w:t xml:space="preserve">to</w:t>
      </w:r>
      <w:r>
        <w:t xml:space="preserve"> </w:t>
      </w:r>
      <w:r>
        <w:rPr>
          <w:bCs/>
          <w:b/>
        </w:rPr>
        <w:t xml:space="preserve">13.3%</w:t>
      </w:r>
      <w:r>
        <w:t xml:space="preserve">.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 here:</w:t>
      </w:r>
      <w:r>
        <w:t xml:space="preserve"> </w:t>
      </w:r>
      <w:hyperlink r:id="rId22">
        <w:r>
          <w:rPr>
            <w:rStyle w:val="Hyperlink"/>
          </w:rPr>
          <w:t xml:space="preserve">https://www.cbr.washington.edu/sacramento/fishmodel/Note_on_Redd_Dewatering_Observed_v_Predicted.pdf</w:t>
        </w:r>
      </w:hyperlink>
      <w:r>
        <w:t xml:space="preserve">.</w:t>
      </w:r>
    </w:p>
    <w:bookmarkEnd w:id="23"/>
    <w:bookmarkStart w:id="24" w:name="Xa67342109d1d1bc9610ead2c2df60c0a3f57cfa"/>
    <w:p>
      <w:pPr>
        <w:pStyle w:val="Heading2"/>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w:t>
      </w:r>
      <w:r>
        <w:t xml:space="preserve"> </w:t>
      </w:r>
      <w:r>
        <w:rPr>
          <w:bCs/>
          <w:b/>
        </w:rPr>
        <w:t xml:space="preserve">2717</w:t>
      </w:r>
      <w:r>
        <w:t xml:space="preserve"> </w:t>
      </w:r>
      <w:r>
        <w:t xml:space="preserve">TAF.All proposed scenarios are anticipated to have EOS storage greater than the 2200 TAF threshold and therefore would not be expected to contribute to TDM impacts to winter-run chinook salmon in the subsequent year (see Table 2).</w:t>
      </w:r>
    </w:p>
    <w:bookmarkEnd w:id="24"/>
    <w:bookmarkStart w:id="29" w:name="preliminary-predicted-results"/>
    <w:p>
      <w:pPr>
        <w:pStyle w:val="Heading2"/>
      </w:pPr>
      <w:r>
        <w:t xml:space="preserve">Preliminary Predicted Resul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of water volume and winter-run and fall-run dewatering estimates related to flow scenarios. Each scenario uses actual flow-to-date as of most current report and proposed flows for the remainder of the incubation period. Percentage of the population lost is based on the August 21, 2024 count of 147 Winter-run redds. See Scenario Descriptions file for additional information on each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50wr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adj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lat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shape2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shapede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Sept Flow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4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2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0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Oct Flow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ept-Feb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Sept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19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OS Storag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6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curren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mean expansion of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Fall-run dewater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9.7</w:t>
            </w:r>
          </w:p>
        </w:tc>
      </w:tr>
    </w:tbl>
    <w:p>
      <w:pPr>
        <w:pStyle w:val="CaptionedFigure"/>
      </w:pPr>
      <w:r>
        <w:drawing>
          <wp:inline>
            <wp:extent cx="5334000" cy="3333750"/>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SacPas)." title="" id="26" name="Picture"/>
            <a:graphic>
              <a:graphicData uri="http://schemas.openxmlformats.org/drawingml/2006/picture">
                <pic:pic>
                  <pic:nvPicPr>
                    <pic:cNvPr descr="Real-time-Estimates_Prelim_automated_v5_files/figure-docx/unnamed-chunk-9-1.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8">
        <w:r>
          <w:rPr>
            <w:rStyle w:val="Hyperlink"/>
          </w:rPr>
          <w:t xml:space="preserve">SacPas</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Description of scenarios being considered and compared by the Upper Sacramento Scheduling Team.  Scenario name includes the shorthand notion in parentheses for cross-referencing with graph and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50% WR1 (aug50w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raft scenario based off of August 50% forecast. Developed on 8-27-2024 to avoid any winter-run redd dewater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dec (aug90wr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Keswick releases decrease in late September and then increase as demand increases later in Octob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flat dec (aug90wrflat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Flows remain at 7,500 cfs in October.</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shape dec (aug90wrshap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Shifts 500cfs diversion from late Oct to early Oc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shape2 dec (aug90wrshape2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11/2024. Based on the 90% forecast exceedance. Follows ramping rates.  Shifts 500cfs diversion from late Oct to early Oct.  Removes end of Sept 4-day flow reduction at Keswick</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adj dec (aug90wradj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Keswick releases decrease in late September and then increase as demand increases later in October. Flows remain higher in early November to shift diversions later into the season.</w:t>
            </w:r>
          </w:p>
        </w:tc>
      </w:tr>
    </w:tbl>
    <w:bookmarkEnd w:id="29"/>
    <w:bookmarkEnd w:id="30"/>
    <w:bookmarkStart w:id="32"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w:t>
      </w:r>
      <w:r>
        <w:t xml:space="preserve"> </w:t>
      </w:r>
      <w:hyperlink r:id="rId31">
        <w:r>
          <w:rPr>
            <w:rStyle w:val="Hyperlink"/>
          </w:rPr>
          <w:t xml:space="preserve">https://www.cbr.washington.edu/sacramento/</w:t>
        </w:r>
      </w:hyperlink>
      <w:r>
        <w:t xml:space="preserve">). Columbia Basin Research, School of Aquatic and Fishery Sciences, University of Washingt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4-09-12T20:32:53Z</dcterms:created>
  <dcterms:modified xsi:type="dcterms:W3CDTF">2024-09-12T20: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2 September, 2024</vt:lpwstr>
  </property>
  <property fmtid="{D5CDD505-2E9C-101B-9397-08002B2CF9AE}" pid="4" name="output">
    <vt:lpwstr/>
  </property>
</Properties>
</file>